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518"/>
        <w:gridCol w:w="5850"/>
      </w:tblGrid>
      <w:tr w:rsidR="009317C1" w14:paraId="4EDF4B82" w14:textId="77777777" w:rsidTr="00F77E41">
        <w:trPr>
          <w:trHeight w:val="1170"/>
        </w:trPr>
        <w:tc>
          <w:tcPr>
            <w:tcW w:w="4518" w:type="dxa"/>
            <w:shd w:val="clear" w:color="auto" w:fill="auto"/>
          </w:tcPr>
          <w:p w14:paraId="251741F3" w14:textId="77777777" w:rsidR="009317C1" w:rsidRDefault="00F77E41" w:rsidP="00F171FC"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A6ADF25" wp14:editId="60FF5ACB">
                  <wp:simplePos x="0" y="0"/>
                  <wp:positionH relativeFrom="column">
                    <wp:posOffset>-78740</wp:posOffset>
                  </wp:positionH>
                  <wp:positionV relativeFrom="paragraph">
                    <wp:posOffset>167005</wp:posOffset>
                  </wp:positionV>
                  <wp:extent cx="2844800" cy="552207"/>
                  <wp:effectExtent l="0" t="0" r="0" b="6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50" w:type="dxa"/>
            <w:shd w:val="clear" w:color="auto" w:fill="auto"/>
            <w:vAlign w:val="bottom"/>
          </w:tcPr>
          <w:p w14:paraId="0849DF06" w14:textId="77777777" w:rsidR="009317C1" w:rsidRPr="00F171FC" w:rsidRDefault="009317C1" w:rsidP="00F171FC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F171FC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14FD9132" w14:textId="77777777" w:rsidR="009317C1" w:rsidRPr="00354DF3" w:rsidRDefault="009317C1" w:rsidP="00F171FC">
            <w:pPr>
              <w:jc w:val="right"/>
              <w:rPr>
                <w:rFonts w:ascii="Tw Cen MT" w:hAnsi="Tw Cen MT"/>
                <w:color w:val="C00000"/>
              </w:rPr>
            </w:pPr>
            <w:r w:rsidRPr="00354DF3">
              <w:rPr>
                <w:rFonts w:ascii="Tw Cen MT" w:hAnsi="Tw Cen MT"/>
                <w:color w:val="C00000"/>
              </w:rPr>
              <w:t>BROADCAST MEDIA</w:t>
            </w:r>
          </w:p>
          <w:p w14:paraId="5EB7DE7D" w14:textId="77777777" w:rsidR="009317C1" w:rsidRPr="009C08EA" w:rsidRDefault="009317C1" w:rsidP="009C08EA">
            <w:pPr>
              <w:jc w:val="right"/>
              <w:rPr>
                <w:b/>
              </w:rPr>
            </w:pPr>
            <w:r w:rsidRPr="009C08EA">
              <w:rPr>
                <w:rFonts w:ascii="Tw Cen MT" w:hAnsi="Tw Cen MT"/>
                <w:b/>
              </w:rPr>
              <w:t>RIO GRANDE VALLEY</w:t>
            </w:r>
          </w:p>
        </w:tc>
      </w:tr>
      <w:tr w:rsidR="00B43E46" w14:paraId="00481467" w14:textId="77777777" w:rsidTr="00F171FC">
        <w:trPr>
          <w:trHeight w:val="278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609BDB" w14:textId="77777777" w:rsidR="00B43E46" w:rsidRPr="00F171FC" w:rsidRDefault="00B43E46" w:rsidP="00F171FC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7BC0FD05" w14:textId="77777777" w:rsidTr="00F171FC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8435FD9" w14:textId="77777777" w:rsidR="009317C1" w:rsidRPr="00F171FC" w:rsidRDefault="009317C1" w:rsidP="00F171FC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F171FC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35B79457" w14:textId="77777777" w:rsidR="00F171FC" w:rsidRPr="00F171FC" w:rsidRDefault="00F171FC" w:rsidP="00F171FC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CE1F3C" w:rsidRPr="009317C1" w14:paraId="5CA3E76A" w14:textId="77777777" w:rsidTr="00F171FC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EC29A41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B54AE">
              <w:rPr>
                <w:sz w:val="20"/>
                <w:szCs w:val="20"/>
              </w:rPr>
            </w:r>
            <w:r w:rsidR="00CB54AE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A4A8D8" w14:textId="77777777" w:rsidR="00CE1F3C" w:rsidRPr="00F171FC" w:rsidRDefault="00CE1F3C" w:rsidP="009317C1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49EE62A0" w14:textId="77777777" w:rsidR="00CE1F3C" w:rsidRPr="00F171FC" w:rsidRDefault="00CE1F3C" w:rsidP="009317C1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>($5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4A6D23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B54AE">
              <w:rPr>
                <w:sz w:val="20"/>
                <w:szCs w:val="20"/>
              </w:rPr>
            </w:r>
            <w:r w:rsidR="00CB54AE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749CFD4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05B6B204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45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D7E732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B54AE">
              <w:rPr>
                <w:sz w:val="20"/>
                <w:szCs w:val="20"/>
              </w:rPr>
            </w:r>
            <w:r w:rsidR="00CB54AE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1CD354B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088246B5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30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DF33AC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B54AE">
              <w:rPr>
                <w:sz w:val="20"/>
                <w:szCs w:val="20"/>
              </w:rPr>
            </w:r>
            <w:r w:rsidR="00CB54AE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5CDFD83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7A8374FC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20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2BE50E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B54AE">
              <w:rPr>
                <w:sz w:val="20"/>
                <w:szCs w:val="20"/>
              </w:rPr>
            </w:r>
            <w:r w:rsidR="00CB54AE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EFF0727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28C23E6F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15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E1E4F1" w14:textId="77777777" w:rsidR="00CE1F3C" w:rsidRPr="00F171FC" w:rsidRDefault="00CE1F3C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="00CB54AE">
              <w:rPr>
                <w:rFonts w:ascii="Tw Cen MT" w:hAnsi="Tw Cen MT"/>
                <w:sz w:val="20"/>
                <w:szCs w:val="20"/>
              </w:rPr>
            </w:r>
            <w:r w:rsidR="00CB54AE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18C95D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00F1F07F" w14:textId="77777777" w:rsidR="00CE1F3C" w:rsidRPr="00F171FC" w:rsidRDefault="00CE1F3C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>($10,000)</w:t>
            </w:r>
          </w:p>
        </w:tc>
      </w:tr>
      <w:tr w:rsidR="00B43E46" w:rsidRPr="009317C1" w14:paraId="7F4D3DD8" w14:textId="77777777" w:rsidTr="00F171FC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6F1BEF4" w14:textId="77777777" w:rsidR="00B43E46" w:rsidRPr="00F171FC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33755BB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E0BE87" w14:textId="77777777" w:rsidR="00B43E46" w:rsidRPr="00F171FC" w:rsidRDefault="00B43E46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4FA017C" w14:textId="77777777" w:rsidR="00B43E46" w:rsidRPr="00F171FC" w:rsidRDefault="00B43E46" w:rsidP="00F171FC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17AD9E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56C4962" w14:textId="77777777" w:rsidR="00B43E46" w:rsidRPr="00F171FC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6481D46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97FD31" w14:textId="77777777" w:rsidR="00B43E46" w:rsidRPr="00F171FC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D916D2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001C41" w:rsidRPr="009317C1" w14:paraId="0A3D82A4" w14:textId="77777777" w:rsidTr="00F171FC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14A7337" w14:textId="77777777" w:rsidR="00001C41" w:rsidRPr="00F171FC" w:rsidRDefault="00001C41" w:rsidP="009317C1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032E69D" w14:textId="77777777" w:rsidR="00001C41" w:rsidRPr="00F171FC" w:rsidRDefault="00827DF2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5E283" w14:textId="77777777" w:rsidR="00001C41" w:rsidRPr="00F171FC" w:rsidRDefault="00001C41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18F8E62" w14:textId="77777777" w:rsidR="00001C41" w:rsidRPr="00F171FC" w:rsidRDefault="00001C41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B563ACA" w14:textId="77777777" w:rsidR="00001C41" w:rsidRPr="00F171FC" w:rsidRDefault="00001C41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F171FC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CB54AE">
              <w:rPr>
                <w:rFonts w:ascii="Tw Cen MT" w:hAnsi="Tw Cen MT"/>
                <w:b/>
                <w:sz w:val="16"/>
                <w:szCs w:val="16"/>
              </w:rPr>
            </w:r>
            <w:r w:rsidR="00CB54AE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RADI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61A3486" w14:textId="77777777" w:rsidR="00001C41" w:rsidRPr="00F171FC" w:rsidRDefault="00001C41" w:rsidP="009317C1">
            <w:pPr>
              <w:rPr>
                <w:sz w:val="16"/>
                <w:szCs w:val="16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65DA3B1" w14:textId="77777777" w:rsidR="00001C41" w:rsidRPr="00F171FC" w:rsidRDefault="00001C41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6"/>
                <w:szCs w:val="16"/>
              </w:rPr>
            </w:r>
            <w:r w:rsidR="00CB54AE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F171FC">
              <w:rPr>
                <w:rFonts w:ascii="Tw Cen MT" w:hAnsi="Tw Cen MT"/>
                <w:sz w:val="16"/>
                <w:szCs w:val="16"/>
              </w:rPr>
              <w:t xml:space="preserve"> TELEVISI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5D7AD1" w14:textId="77777777" w:rsidR="00001C41" w:rsidRPr="00F171FC" w:rsidRDefault="00001C41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B43E46" w:rsidRPr="009317C1" w14:paraId="6F12E2A8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4C97177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637E4683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428E2DC2" w14:textId="77777777" w:rsidR="00D2692A" w:rsidRPr="00F171FC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D2692A" w:rsidRPr="009317C1" w14:paraId="5DFB64B8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640406" w14:textId="77777777" w:rsidR="00D2692A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8" w:name="Text2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8"/>
          </w:p>
        </w:tc>
      </w:tr>
      <w:tr w:rsidR="0049411E" w:rsidRPr="009317C1" w14:paraId="7CFED299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53E181" w14:textId="77777777" w:rsidR="0049411E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9" w:name="Text3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49411E" w:rsidRPr="009317C1" w14:paraId="53CE620F" w14:textId="77777777" w:rsidTr="00F171FC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23563" w14:textId="38D47954" w:rsidR="00B43E46" w:rsidRPr="00F171FC" w:rsidRDefault="00520308" w:rsidP="00F171FC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1A01E0">
              <w:rPr>
                <w:rFonts w:ascii="Tw Cen MT" w:hAnsi="Tw Cen MT"/>
                <w:sz w:val="16"/>
                <w:szCs w:val="16"/>
              </w:rPr>
              <w:t>one logo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C54CB6" w:rsidRPr="001428BF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  <w:r w:rsidR="005001D9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  <w:p w14:paraId="3F26EFE8" w14:textId="3F7FA297" w:rsidR="0049411E" w:rsidRPr="00F171FC" w:rsidRDefault="00520308" w:rsidP="008B6E5E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6"/>
                <w:szCs w:val="16"/>
              </w:rPr>
            </w:r>
            <w:r w:rsidR="00CB54AE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0"/>
            <w:r w:rsidRPr="00F171FC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6"/>
                <w:szCs w:val="16"/>
              </w:rPr>
            </w:r>
            <w:r w:rsidR="00CB54AE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40623D">
              <w:rPr>
                <w:rFonts w:ascii="Tw Cen MT" w:hAnsi="Tw Cen MT"/>
                <w:sz w:val="16"/>
                <w:szCs w:val="16"/>
              </w:rPr>
              <w:t xml:space="preserve">Please use logo </w:t>
            </w:r>
            <w:r w:rsidR="00472B23">
              <w:rPr>
                <w:rFonts w:ascii="Tw Cen MT" w:hAnsi="Tw Cen MT"/>
                <w:sz w:val="16"/>
                <w:szCs w:val="16"/>
              </w:rPr>
              <w:t>on file</w:t>
            </w:r>
            <w:r w:rsidR="0040623D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1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6"/>
                <w:szCs w:val="16"/>
              </w:rPr>
            </w:r>
            <w:r w:rsidR="00CB54AE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I do not have a logo, p</w:t>
            </w:r>
            <w:r w:rsidRPr="00F171FC">
              <w:rPr>
                <w:rFonts w:ascii="Tw Cen MT" w:hAnsi="Tw Cen MT"/>
                <w:sz w:val="16"/>
                <w:szCs w:val="16"/>
              </w:rPr>
              <w:t>lease print name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as listed above</w:t>
            </w:r>
          </w:p>
        </w:tc>
      </w:tr>
      <w:tr w:rsidR="00520308" w:rsidRPr="009317C1" w14:paraId="5B37B073" w14:textId="77777777" w:rsidTr="00F171FC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F94BDEE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3" w:name="Text4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471D30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4" w:name="Text5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</w:tr>
      <w:tr w:rsidR="0049411E" w:rsidRPr="009317C1" w14:paraId="7857CA60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27908EB" w14:textId="77777777" w:rsidR="0049411E" w:rsidRPr="00F171FC" w:rsidRDefault="00520308" w:rsidP="00A36DD7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A36DD7" w:rsidRPr="009317C1" w14:paraId="0945A79D" w14:textId="77777777" w:rsidTr="00F171FC">
        <w:trPr>
          <w:trHeight w:val="198"/>
          <w:jc w:val="center"/>
        </w:trPr>
        <w:tc>
          <w:tcPr>
            <w:tcW w:w="10368" w:type="dxa"/>
            <w:gridSpan w:val="1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AFBCF1E" w14:textId="4359483C" w:rsidR="00A36DD7" w:rsidRPr="00F171FC" w:rsidRDefault="00472B23" w:rsidP="00A36DD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s will be delivered to this address, no P.O. Boxes)"/>
                  </w:textInput>
                </w:ffData>
              </w:fldChar>
            </w:r>
            <w:bookmarkStart w:id="15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s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B43E46" w:rsidRPr="009317C1" w14:paraId="5D2D6443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03BF33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6EEAC9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6029B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B43E46" w:rsidRPr="009317C1" w14:paraId="4F620B14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16C582D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47F772A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0B3E4E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7F4FE8CF" w14:textId="77777777" w:rsidR="00001C41" w:rsidRDefault="00001C41">
      <w:pPr>
        <w:rPr>
          <w:rFonts w:ascii="Tw Cen MT Condensed" w:hAnsi="Tw Cen MT Condensed"/>
        </w:rPr>
      </w:pPr>
    </w:p>
    <w:p w14:paraId="37A358A4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>LIST OF STATIONS INCLUDED IN THIS AGREEMENT</w:t>
      </w:r>
      <w:r w:rsidR="008F75E3">
        <w:rPr>
          <w:rFonts w:ascii="Tw Cen MT" w:hAnsi="Tw Cen MT"/>
          <w:sz w:val="20"/>
          <w:szCs w:val="20"/>
        </w:rPr>
        <w:t>*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6"/>
        <w:gridCol w:w="1347"/>
        <w:gridCol w:w="1024"/>
        <w:gridCol w:w="2128"/>
        <w:gridCol w:w="1350"/>
        <w:gridCol w:w="1217"/>
        <w:gridCol w:w="2648"/>
      </w:tblGrid>
      <w:tr w:rsidR="00F13E4D" w:rsidRPr="00F171FC" w14:paraId="3D5F9DB1" w14:textId="77777777" w:rsidTr="00F40A4C">
        <w:trPr>
          <w:trHeight w:val="317"/>
        </w:trPr>
        <w:tc>
          <w:tcPr>
            <w:tcW w:w="356" w:type="dxa"/>
            <w:shd w:val="clear" w:color="auto" w:fill="auto"/>
            <w:vAlign w:val="bottom"/>
          </w:tcPr>
          <w:p w14:paraId="108C66C5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347" w:type="dxa"/>
            <w:shd w:val="clear" w:color="auto" w:fill="auto"/>
            <w:vAlign w:val="bottom"/>
          </w:tcPr>
          <w:p w14:paraId="754F4936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CALL LETTERS</w:t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7DB89EEA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STATION</w:t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2EB5726B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350" w:type="dxa"/>
            <w:vAlign w:val="bottom"/>
          </w:tcPr>
          <w:p w14:paraId="01F32CA5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>
              <w:rPr>
                <w:rFonts w:ascii="Tw Cen MT" w:hAnsi="Tw Cen MT"/>
                <w:sz w:val="18"/>
                <w:szCs w:val="18"/>
              </w:rPr>
              <w:t>RATE PER SPOT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69046B23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648" w:type="dxa"/>
            <w:vMerge w:val="restart"/>
            <w:shd w:val="clear" w:color="auto" w:fill="FFFFFF"/>
          </w:tcPr>
          <w:p w14:paraId="698F1C92" w14:textId="77777777" w:rsidR="00F13E4D" w:rsidRPr="00CB54AE" w:rsidRDefault="00F13E4D" w:rsidP="00F171FC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3E3BCFA0" w14:textId="7A8637A9" w:rsidR="00472B23" w:rsidRPr="00CB54AE" w:rsidRDefault="00472B23" w:rsidP="00472B23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 w:rsidRPr="00CB54AE"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0A1244DC" w14:textId="77777777" w:rsidR="00CB54AE" w:rsidRPr="00CB54AE" w:rsidRDefault="00CB54AE" w:rsidP="00472B23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1798F5E2" w14:textId="77777777" w:rsidR="00472B23" w:rsidRPr="00CB54AE" w:rsidRDefault="00472B23" w:rsidP="00472B23">
            <w:pPr>
              <w:shd w:val="clear" w:color="auto" w:fill="FFFFFF"/>
              <w:rPr>
                <w:rFonts w:ascii="Tw Cen MT" w:hAnsi="Tw Cen MT"/>
                <w:sz w:val="16"/>
              </w:rPr>
            </w:pPr>
            <w:r w:rsidRPr="00CB54AE">
              <w:rPr>
                <w:rFonts w:ascii="Tw Cen MT" w:hAnsi="Tw Cen MT"/>
                <w:sz w:val="16"/>
              </w:rPr>
              <w:t>NATALIE VIDALES</w:t>
            </w:r>
          </w:p>
          <w:p w14:paraId="621DA0E3" w14:textId="77777777" w:rsidR="00472B23" w:rsidRPr="00CB54AE" w:rsidRDefault="00472B23" w:rsidP="00472B23">
            <w:pPr>
              <w:shd w:val="clear" w:color="auto" w:fill="FFFFFF"/>
              <w:rPr>
                <w:rFonts w:ascii="Tw Cen MT" w:hAnsi="Tw Cen MT"/>
                <w:sz w:val="16"/>
              </w:rPr>
            </w:pPr>
            <w:r w:rsidRPr="00CB54AE">
              <w:rPr>
                <w:rFonts w:ascii="Tw Cen MT" w:hAnsi="Tw Cen MT"/>
                <w:sz w:val="16"/>
              </w:rPr>
              <w:t>MARKETING MANAGER</w:t>
            </w:r>
          </w:p>
          <w:p w14:paraId="25B210BD" w14:textId="77777777" w:rsidR="00472B23" w:rsidRPr="00CB54AE" w:rsidRDefault="00472B23" w:rsidP="00472B23">
            <w:pPr>
              <w:shd w:val="clear" w:color="auto" w:fill="FFFFFF"/>
              <w:rPr>
                <w:rFonts w:ascii="Tw Cen MT" w:hAnsi="Tw Cen MT"/>
                <w:sz w:val="16"/>
              </w:rPr>
            </w:pPr>
            <w:r w:rsidRPr="00CB54AE">
              <w:rPr>
                <w:rFonts w:ascii="Tw Cen MT" w:hAnsi="Tw Cen MT"/>
                <w:sz w:val="16"/>
              </w:rPr>
              <w:t>L&amp;F DISTRIBUTORS</w:t>
            </w:r>
          </w:p>
          <w:p w14:paraId="3B38E832" w14:textId="77777777" w:rsidR="00472B23" w:rsidRPr="00CB54AE" w:rsidRDefault="00472B23" w:rsidP="00472B23">
            <w:pPr>
              <w:shd w:val="clear" w:color="auto" w:fill="FFFFFF"/>
              <w:rPr>
                <w:rFonts w:ascii="Tw Cen MT" w:hAnsi="Tw Cen MT"/>
                <w:sz w:val="16"/>
              </w:rPr>
            </w:pPr>
            <w:r w:rsidRPr="00CB54AE">
              <w:rPr>
                <w:rFonts w:ascii="Tw Cen MT" w:hAnsi="Tw Cen MT"/>
                <w:sz w:val="16"/>
              </w:rPr>
              <w:t>6949 MARKET</w:t>
            </w:r>
          </w:p>
          <w:p w14:paraId="7CE1C542" w14:textId="77777777" w:rsidR="00F13E4D" w:rsidRPr="00CB54AE" w:rsidRDefault="00472B23" w:rsidP="00472B23">
            <w:pPr>
              <w:shd w:val="clear" w:color="auto" w:fill="FFFFFF"/>
              <w:rPr>
                <w:rFonts w:ascii="Tw Cen MT" w:hAnsi="Tw Cen MT"/>
                <w:sz w:val="16"/>
              </w:rPr>
            </w:pPr>
            <w:r w:rsidRPr="00CB54AE">
              <w:rPr>
                <w:rFonts w:ascii="Tw Cen MT" w:hAnsi="Tw Cen MT"/>
                <w:sz w:val="16"/>
              </w:rPr>
              <w:t>EL PASO, TX 79915</w:t>
            </w:r>
          </w:p>
          <w:p w14:paraId="0FC8CDD6" w14:textId="77777777" w:rsidR="00CB54AE" w:rsidRPr="00CB54AE" w:rsidRDefault="00CB54AE" w:rsidP="00472B23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75FBC33F" w14:textId="77777777" w:rsidR="00CB54AE" w:rsidRPr="00CB54AE" w:rsidRDefault="00CB54AE" w:rsidP="00472B23">
            <w:pPr>
              <w:shd w:val="clear" w:color="auto" w:fill="FFFFFF"/>
              <w:rPr>
                <w:rFonts w:ascii="Tw Cen MT" w:hAnsi="Tw Cen MT"/>
                <w:sz w:val="16"/>
              </w:rPr>
            </w:pPr>
            <w:r w:rsidRPr="00CB54AE">
              <w:rPr>
                <w:rFonts w:ascii="Tw Cen MT" w:hAnsi="Tw Cen MT"/>
                <w:sz w:val="16"/>
              </w:rPr>
              <w:t>EMAILED TO</w:t>
            </w:r>
          </w:p>
          <w:p w14:paraId="0D3ECD88" w14:textId="3969E1FB" w:rsidR="00CB54AE" w:rsidRPr="00CB54AE" w:rsidRDefault="00CB54AE" w:rsidP="00472B23">
            <w:pPr>
              <w:shd w:val="clear" w:color="auto" w:fill="FFFFFF"/>
              <w:rPr>
                <w:rFonts w:ascii="Tw Cen MT" w:hAnsi="Tw Cen MT"/>
                <w:sz w:val="16"/>
              </w:rPr>
            </w:pPr>
            <w:r w:rsidRPr="00CB54AE">
              <w:rPr>
                <w:rFonts w:ascii="Tw Cen MT" w:hAnsi="Tw Cen MT"/>
                <w:sz w:val="16"/>
              </w:rPr>
              <w:t>media@lnfdist.com</w:t>
            </w:r>
          </w:p>
        </w:tc>
      </w:tr>
      <w:tr w:rsidR="00F13E4D" w:rsidRPr="00F171FC" w14:paraId="754D8384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18316D7D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3B421440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2" w:name="Text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1024" w:type="dxa"/>
            <w:shd w:val="clear" w:color="auto" w:fill="auto"/>
            <w:vAlign w:val="bottom"/>
          </w:tcPr>
          <w:p w14:paraId="710FABCC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3" w:name="Text14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128" w:type="dxa"/>
            <w:shd w:val="clear" w:color="auto" w:fill="auto"/>
            <w:vAlign w:val="bottom"/>
          </w:tcPr>
          <w:p w14:paraId="013E9511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5"/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8E96CA4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0DF9A3A7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3D07F4F7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4C4DC7FD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39BB4C59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616CD3A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2700F8B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6B52B47C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EE2ECBC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42A0D385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2EDF6C62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192ACD9F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5EFE0D53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53520FE1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0E3805B4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163F9180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1FBD9D70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484DA588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65D4360F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576BF9B7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1A1EFD0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31DD5B6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1407FC79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116D6C13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2DD7DEA2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4D84BC80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7840578F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28933086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6457C98E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16DC31E4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1872C17C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05757ABB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06F212C2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0FC64025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4397909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286C55B2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31B9509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6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2D553E0B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3A3A04A3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5ED0B67B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07F581A7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707B8588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4DBEB681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204AE992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5F20578B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7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76CB4D14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7058F372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1F804DEF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B54AE">
              <w:rPr>
                <w:rFonts w:ascii="Tw Cen MT" w:hAnsi="Tw Cen MT"/>
                <w:sz w:val="18"/>
                <w:szCs w:val="18"/>
              </w:rPr>
            </w:r>
            <w:r w:rsidR="00CB54A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183A847F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17F9B83B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621D7CD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74EF58FB" w14:textId="77777777" w:rsidR="00115325" w:rsidRDefault="00115325">
      <w:pPr>
        <w:rPr>
          <w:rFonts w:ascii="Tw Cen MT Condensed" w:hAnsi="Tw Cen MT Condensed"/>
        </w:rPr>
      </w:pPr>
    </w:p>
    <w:p w14:paraId="1D359850" w14:textId="77777777" w:rsidR="00827DF2" w:rsidRDefault="00827DF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F171FC" w14:paraId="04CDD016" w14:textId="77777777" w:rsidTr="00F171FC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2C20E3BF" w14:textId="054AE3DD" w:rsidR="0001503B" w:rsidRPr="00F171FC" w:rsidRDefault="0001503B" w:rsidP="008B6E5E">
            <w:pPr>
              <w:rPr>
                <w:rFonts w:ascii="Tw Cen MT" w:hAnsi="Tw Cen MT"/>
                <w:b/>
                <w:sz w:val="20"/>
                <w:szCs w:val="20"/>
                <w:u w:val="single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his agreement has been authorized </w:t>
            </w:r>
            <w:proofErr w:type="gramStart"/>
            <w:r w:rsidRPr="00F171FC">
              <w:rPr>
                <w:rFonts w:ascii="Tw Cen MT" w:hAnsi="Tw Cen MT"/>
                <w:sz w:val="20"/>
                <w:szCs w:val="20"/>
              </w:rPr>
              <w:t xml:space="preserve">on </w:t>
            </w:r>
            <w:r w:rsidR="00DE16E2" w:rsidRPr="00F171FC">
              <w:rPr>
                <w:rFonts w:ascii="Tw Cen MT" w:hAnsi="Tw Cen MT"/>
                <w:sz w:val="20"/>
                <w:szCs w:val="20"/>
              </w:rPr>
              <w:t xml:space="preserve"> _</w:t>
            </w:r>
            <w:proofErr w:type="gramEnd"/>
            <w:r w:rsidR="00DE16E2" w:rsidRPr="00F171FC">
              <w:rPr>
                <w:rFonts w:ascii="Tw Cen MT" w:hAnsi="Tw Cen MT"/>
                <w:sz w:val="20"/>
                <w:szCs w:val="20"/>
              </w:rPr>
              <w:t>_____/_______/20</w:t>
            </w:r>
            <w:r w:rsidR="00C54CB6">
              <w:rPr>
                <w:rFonts w:ascii="Tw Cen MT" w:hAnsi="Tw Cen MT"/>
                <w:sz w:val="20"/>
                <w:szCs w:val="20"/>
              </w:rPr>
              <w:t>2</w:t>
            </w:r>
            <w:r w:rsidR="00472B23">
              <w:rPr>
                <w:rFonts w:ascii="Tw Cen MT" w:hAnsi="Tw Cen MT"/>
                <w:sz w:val="20"/>
                <w:szCs w:val="20"/>
              </w:rPr>
              <w:t>1</w:t>
            </w:r>
          </w:p>
        </w:tc>
      </w:tr>
      <w:tr w:rsidR="0001503B" w:rsidRPr="00F171FC" w14:paraId="60D3DAC0" w14:textId="77777777" w:rsidTr="00F171FC">
        <w:trPr>
          <w:trHeight w:val="539"/>
        </w:trPr>
        <w:tc>
          <w:tcPr>
            <w:tcW w:w="3432" w:type="dxa"/>
            <w:shd w:val="clear" w:color="auto" w:fill="auto"/>
          </w:tcPr>
          <w:p w14:paraId="66B48A39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6" w:name="Text18"/>
            <w:r w:rsidR="00A36DD7" w:rsidRPr="00F171FC">
              <w:rPr>
                <w:rFonts w:ascii="Tw Cen MT" w:hAnsi="Tw Cen MT"/>
                <w:sz w:val="20"/>
                <w:szCs w:val="20"/>
              </w:rPr>
              <w:t>(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6"/>
            <w:r w:rsidR="00A36DD7" w:rsidRPr="00F171FC">
              <w:rPr>
                <w:rFonts w:ascii="Tw Cen MT" w:hAnsi="Tw Cen MT"/>
                <w:sz w:val="20"/>
                <w:szCs w:val="20"/>
              </w:rPr>
              <w:t>)</w:t>
            </w:r>
          </w:p>
        </w:tc>
        <w:tc>
          <w:tcPr>
            <w:tcW w:w="3156" w:type="dxa"/>
            <w:shd w:val="clear" w:color="auto" w:fill="auto"/>
          </w:tcPr>
          <w:p w14:paraId="37278952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7" w:name="Text1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3708" w:type="dxa"/>
            <w:shd w:val="clear" w:color="auto" w:fill="auto"/>
          </w:tcPr>
          <w:p w14:paraId="02CBD5C0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3A7BD3D7" w14:textId="77777777" w:rsidR="00115325" w:rsidRDefault="00115325">
      <w:pPr>
        <w:rPr>
          <w:rFonts w:ascii="Tw Cen MT Condensed" w:hAnsi="Tw Cen MT Condensed"/>
        </w:rPr>
      </w:pPr>
    </w:p>
    <w:p w14:paraId="3B7AB2A7" w14:textId="77777777" w:rsidR="005068DE" w:rsidRDefault="005068DE" w:rsidP="005068DE">
      <w:pPr>
        <w:rPr>
          <w:rFonts w:ascii="Tw Cen MT" w:hAnsi="Tw Cen MT"/>
          <w:b/>
          <w:sz w:val="22"/>
          <w:szCs w:val="22"/>
        </w:rPr>
      </w:pPr>
      <w:r>
        <w:rPr>
          <w:rFonts w:ascii="Tw Cen MT" w:hAnsi="Tw Cen MT"/>
          <w:b/>
          <w:sz w:val="22"/>
          <w:szCs w:val="22"/>
        </w:rPr>
        <w:t>SPONSORSHIP FORMS MAY BE</w:t>
      </w:r>
    </w:p>
    <w:p w14:paraId="5390C5D4" w14:textId="77777777" w:rsidR="00C54CB6" w:rsidRDefault="00C54CB6" w:rsidP="00C54CB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9" w:history="1">
        <w:r w:rsidRPr="000A43D0">
          <w:rPr>
            <w:rStyle w:val="Hyperlink"/>
            <w:rFonts w:ascii="Tw Cen MT" w:hAnsi="Tw Cen MT"/>
            <w:sz w:val="22"/>
            <w:szCs w:val="22"/>
          </w:rPr>
          <w:t>Natalie.vidales@lnfdist.com</w:t>
        </w:r>
      </w:hyperlink>
    </w:p>
    <w:p w14:paraId="2B2DAE11" w14:textId="160ED324" w:rsidR="005068DE" w:rsidRDefault="00C54CB6" w:rsidP="00C54CB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10" w:history="1">
        <w:r w:rsidRPr="000A43D0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sectPr w:rsidR="005068DE" w:rsidSect="009317C1">
      <w:pgSz w:w="12240" w:h="15840"/>
      <w:pgMar w:top="108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D5480" w14:textId="77777777" w:rsidR="001F3B52" w:rsidRDefault="001F3B52">
      <w:r>
        <w:separator/>
      </w:r>
    </w:p>
  </w:endnote>
  <w:endnote w:type="continuationSeparator" w:id="0">
    <w:p w14:paraId="050C5D3B" w14:textId="77777777" w:rsidR="001F3B52" w:rsidRDefault="001F3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AFB1B" w14:textId="77777777" w:rsidR="001F3B52" w:rsidRDefault="001F3B52">
      <w:r>
        <w:separator/>
      </w:r>
    </w:p>
  </w:footnote>
  <w:footnote w:type="continuationSeparator" w:id="0">
    <w:p w14:paraId="46522082" w14:textId="77777777" w:rsidR="001F3B52" w:rsidRDefault="001F3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DAxMje1MDY1M7NU0lEKTi0uzszPAykwrAUAmJWTdC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6A4C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01E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3B52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0959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857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4DF3"/>
    <w:rsid w:val="00355C23"/>
    <w:rsid w:val="00355ED1"/>
    <w:rsid w:val="00356F6A"/>
    <w:rsid w:val="0035719D"/>
    <w:rsid w:val="00362DDB"/>
    <w:rsid w:val="003646B1"/>
    <w:rsid w:val="0036561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23D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2B2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01D9"/>
    <w:rsid w:val="0050332B"/>
    <w:rsid w:val="005050B5"/>
    <w:rsid w:val="00505FB7"/>
    <w:rsid w:val="005068DE"/>
    <w:rsid w:val="00510507"/>
    <w:rsid w:val="0051550C"/>
    <w:rsid w:val="00517480"/>
    <w:rsid w:val="00517C07"/>
    <w:rsid w:val="00517EAC"/>
    <w:rsid w:val="00520308"/>
    <w:rsid w:val="005212F6"/>
    <w:rsid w:val="0052385F"/>
    <w:rsid w:val="00524284"/>
    <w:rsid w:val="00525765"/>
    <w:rsid w:val="00526F7F"/>
    <w:rsid w:val="00531513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26E2"/>
    <w:rsid w:val="00594A8C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1BFA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6125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B6E5E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61E"/>
    <w:rsid w:val="009B4A43"/>
    <w:rsid w:val="009B5F3B"/>
    <w:rsid w:val="009B7128"/>
    <w:rsid w:val="009C0367"/>
    <w:rsid w:val="009C03C4"/>
    <w:rsid w:val="009C08EA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1D05"/>
    <w:rsid w:val="009F2074"/>
    <w:rsid w:val="009F20D3"/>
    <w:rsid w:val="009F49E3"/>
    <w:rsid w:val="009F519D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6DD7"/>
    <w:rsid w:val="00A37833"/>
    <w:rsid w:val="00A37DD2"/>
    <w:rsid w:val="00A40D45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67C64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4E7"/>
    <w:rsid w:val="00C54BF1"/>
    <w:rsid w:val="00C54CB6"/>
    <w:rsid w:val="00C54FFC"/>
    <w:rsid w:val="00C55BF4"/>
    <w:rsid w:val="00C56284"/>
    <w:rsid w:val="00C569E3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54AE"/>
    <w:rsid w:val="00CB6E24"/>
    <w:rsid w:val="00CB726E"/>
    <w:rsid w:val="00CB728D"/>
    <w:rsid w:val="00CC018A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19D1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6E2"/>
    <w:rsid w:val="00DE1D38"/>
    <w:rsid w:val="00DE2D6F"/>
    <w:rsid w:val="00DE2F38"/>
    <w:rsid w:val="00DE3085"/>
    <w:rsid w:val="00DE30FE"/>
    <w:rsid w:val="00DE61A9"/>
    <w:rsid w:val="00DE61BF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1EA9"/>
    <w:rsid w:val="00EC2DF5"/>
    <w:rsid w:val="00EC45F7"/>
    <w:rsid w:val="00EC4AC5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3E4D"/>
    <w:rsid w:val="00F16439"/>
    <w:rsid w:val="00F16D42"/>
    <w:rsid w:val="00F171FC"/>
    <w:rsid w:val="00F214DC"/>
    <w:rsid w:val="00F26044"/>
    <w:rsid w:val="00F26EB1"/>
    <w:rsid w:val="00F27AD4"/>
    <w:rsid w:val="00F362A7"/>
    <w:rsid w:val="00F36440"/>
    <w:rsid w:val="00F36B64"/>
    <w:rsid w:val="00F40A4C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77E41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405B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846804"/>
  <w15:docId w15:val="{8BD2894D-CFAF-4692-B055-F95621342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2D0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095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54C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talie.vidales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3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574</CharactersWithSpaces>
  <SharedDoc>false</SharedDoc>
  <HLinks>
    <vt:vector size="6" baseType="variant">
      <vt:variant>
        <vt:i4>2818058</vt:i4>
      </vt:variant>
      <vt:variant>
        <vt:i4>22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5</cp:revision>
  <cp:lastPrinted>2012-07-17T14:33:00Z</cp:lastPrinted>
  <dcterms:created xsi:type="dcterms:W3CDTF">2020-02-07T20:01:00Z</dcterms:created>
  <dcterms:modified xsi:type="dcterms:W3CDTF">2021-04-28T16:21:00Z</dcterms:modified>
</cp:coreProperties>
</file>